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0AD" w:rsidRPr="006E2577" w:rsidRDefault="00DB10AD" w:rsidP="00DB10AD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No.</w:t>
      </w:r>
      <w:r w:rsidR="00253A48">
        <w:rPr>
          <w:rFonts w:ascii="Times New Roman" w:hAnsi="Times New Roman" w:cs="Times New Roman"/>
          <w:b/>
          <w:bCs/>
          <w:sz w:val="20"/>
          <w:szCs w:val="20"/>
          <w:lang w:val="en-US"/>
        </w:rPr>
        <w:t>1663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/ OUTR</w:t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B249A8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6E2577">
        <w:rPr>
          <w:rFonts w:ascii="Times New Roman" w:hAnsi="Times New Roman" w:cs="Times New Roman"/>
          <w:b/>
          <w:bCs/>
          <w:sz w:val="20"/>
          <w:szCs w:val="20"/>
          <w:lang w:val="en-US"/>
        </w:rPr>
        <w:t>Date:</w:t>
      </w:r>
      <w:r w:rsidR="00341C11">
        <w:rPr>
          <w:rFonts w:ascii="Times New Roman" w:hAnsi="Times New Roman" w:cs="Times New Roman"/>
          <w:b/>
          <w:bCs/>
          <w:sz w:val="20"/>
          <w:szCs w:val="20"/>
          <w:lang w:val="en-US"/>
        </w:rPr>
        <w:t>18</w:t>
      </w:r>
      <w:r w:rsidR="00B249A8">
        <w:rPr>
          <w:rFonts w:ascii="Times New Roman" w:hAnsi="Times New Roman" w:cs="Times New Roman"/>
          <w:b/>
          <w:bCs/>
          <w:sz w:val="20"/>
          <w:szCs w:val="20"/>
          <w:lang w:val="en-US"/>
        </w:rPr>
        <w:t>.07</w:t>
      </w:r>
      <w:r w:rsidR="0098128C">
        <w:rPr>
          <w:rFonts w:ascii="Times New Roman" w:hAnsi="Times New Roman" w:cs="Times New Roman"/>
          <w:b/>
          <w:bCs/>
          <w:sz w:val="20"/>
          <w:szCs w:val="20"/>
          <w:lang w:val="en-US"/>
        </w:rPr>
        <w:t>.2022</w:t>
      </w:r>
    </w:p>
    <w:p w:rsidR="009557AC" w:rsidRPr="001434C4" w:rsidRDefault="009557AC" w:rsidP="009557AC">
      <w:pPr>
        <w:jc w:val="center"/>
        <w:rPr>
          <w:rFonts w:ascii="Times New Roman" w:hAnsi="Times New Roman" w:cs="Times New Roman"/>
          <w:b/>
          <w:bCs/>
          <w:u w:val="single"/>
          <w:lang w:val="en-US"/>
        </w:rPr>
      </w:pP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 xml:space="preserve">MERIT - LIST OF SUCCESSFUL CANDIDATES FOR </w:t>
      </w:r>
      <w:r>
        <w:rPr>
          <w:rFonts w:ascii="Times New Roman" w:hAnsi="Times New Roman" w:cs="Times New Roman"/>
          <w:b/>
          <w:bCs/>
          <w:u w:val="single"/>
          <w:lang w:val="en-US"/>
        </w:rPr>
        <w:t xml:space="preserve">PROVISIONAL 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 xml:space="preserve">ADMISSION TO </w:t>
      </w:r>
      <w:r w:rsidR="00F822F3">
        <w:rPr>
          <w:rFonts w:ascii="Times New Roman" w:hAnsi="Times New Roman" w:cs="Times New Roman"/>
          <w:b/>
          <w:bCs/>
          <w:u w:val="single"/>
          <w:lang w:val="en-US"/>
        </w:rPr>
        <w:t>PART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>-TIME Ph.D. PROGRAMME 202</w:t>
      </w:r>
      <w:r w:rsidR="00F822F3">
        <w:rPr>
          <w:rFonts w:ascii="Times New Roman" w:hAnsi="Times New Roman" w:cs="Times New Roman"/>
          <w:b/>
          <w:bCs/>
          <w:u w:val="single"/>
          <w:lang w:val="en-US"/>
        </w:rPr>
        <w:t>1</w:t>
      </w:r>
      <w:r w:rsidRPr="001434C4">
        <w:rPr>
          <w:rFonts w:ascii="Times New Roman" w:hAnsi="Times New Roman" w:cs="Times New Roman"/>
          <w:b/>
          <w:bCs/>
          <w:u w:val="single"/>
          <w:lang w:val="en-US"/>
        </w:rPr>
        <w:t>-2</w:t>
      </w:r>
      <w:r w:rsidR="00F822F3">
        <w:rPr>
          <w:rFonts w:ascii="Times New Roman" w:hAnsi="Times New Roman" w:cs="Times New Roman"/>
          <w:b/>
          <w:bCs/>
          <w:u w:val="single"/>
          <w:lang w:val="en-US"/>
        </w:rPr>
        <w:t>2</w:t>
      </w:r>
    </w:p>
    <w:p w:rsidR="009557AC" w:rsidRPr="00253A48" w:rsidRDefault="009557AC" w:rsidP="009557AC">
      <w:pPr>
        <w:jc w:val="both"/>
        <w:rPr>
          <w:rFonts w:ascii="Times New Roman" w:hAnsi="Times New Roman" w:cs="Times New Roman"/>
          <w:lang w:val="en-US"/>
        </w:rPr>
      </w:pPr>
      <w:r w:rsidRPr="00253A48">
        <w:rPr>
          <w:rFonts w:ascii="Times New Roman" w:hAnsi="Times New Roman" w:cs="Times New Roman"/>
          <w:lang w:val="en-US"/>
        </w:rPr>
        <w:t xml:space="preserve">The merit list of successful candidates qualified in the interview held on </w:t>
      </w:r>
      <w:r w:rsidR="00B249A8" w:rsidRPr="00253A48">
        <w:rPr>
          <w:rFonts w:ascii="Times New Roman" w:hAnsi="Times New Roman" w:cs="Times New Roman"/>
          <w:b/>
          <w:bCs/>
          <w:lang w:val="en-US"/>
        </w:rPr>
        <w:t>30</w:t>
      </w:r>
      <w:r w:rsidRPr="00253A48">
        <w:rPr>
          <w:rFonts w:ascii="Times New Roman" w:hAnsi="Times New Roman" w:cs="Times New Roman"/>
          <w:b/>
          <w:bCs/>
          <w:vertAlign w:val="superscript"/>
          <w:lang w:val="en-US"/>
        </w:rPr>
        <w:t>th</w:t>
      </w:r>
      <w:r w:rsidR="00E128AD" w:rsidRPr="00253A48">
        <w:rPr>
          <w:rFonts w:ascii="Times New Roman" w:hAnsi="Times New Roman" w:cs="Times New Roman"/>
          <w:b/>
          <w:bCs/>
          <w:lang w:val="en-US"/>
        </w:rPr>
        <w:t>June</w:t>
      </w:r>
      <w:r w:rsidRPr="00253A48">
        <w:rPr>
          <w:rFonts w:ascii="Times New Roman" w:hAnsi="Times New Roman" w:cs="Times New Roman"/>
          <w:b/>
          <w:bCs/>
          <w:lang w:val="en-US"/>
        </w:rPr>
        <w:t xml:space="preserve"> 202</w:t>
      </w:r>
      <w:r w:rsidR="00E128AD" w:rsidRPr="00253A48">
        <w:rPr>
          <w:rFonts w:ascii="Times New Roman" w:hAnsi="Times New Roman" w:cs="Times New Roman"/>
          <w:b/>
          <w:bCs/>
          <w:lang w:val="en-US"/>
        </w:rPr>
        <w:t>2</w:t>
      </w:r>
      <w:r w:rsidRPr="00253A48">
        <w:rPr>
          <w:rFonts w:ascii="Times New Roman" w:hAnsi="Times New Roman" w:cs="Times New Roman"/>
          <w:lang w:val="en-US"/>
        </w:rPr>
        <w:t xml:space="preserve">in respect of provisional admission into </w:t>
      </w:r>
      <w:r w:rsidR="002455B9" w:rsidRPr="00253A48">
        <w:rPr>
          <w:rFonts w:ascii="Times New Roman" w:hAnsi="Times New Roman" w:cs="Times New Roman"/>
          <w:lang w:val="en-US"/>
        </w:rPr>
        <w:t>Part</w:t>
      </w:r>
      <w:r w:rsidRPr="00253A48">
        <w:rPr>
          <w:rFonts w:ascii="Times New Roman" w:hAnsi="Times New Roman" w:cs="Times New Roman"/>
          <w:lang w:val="en-US"/>
        </w:rPr>
        <w:t xml:space="preserve">-Time Ph.D. programme in </w:t>
      </w:r>
      <w:r w:rsidR="005F13F8" w:rsidRPr="00253A48">
        <w:rPr>
          <w:rFonts w:ascii="Times New Roman" w:hAnsi="Times New Roman" w:cs="Times New Roman"/>
          <w:lang w:val="en-US"/>
        </w:rPr>
        <w:t>OUTR</w:t>
      </w:r>
      <w:r w:rsidRPr="00253A48">
        <w:rPr>
          <w:rFonts w:ascii="Times New Roman" w:hAnsi="Times New Roman" w:cs="Times New Roman"/>
          <w:lang w:val="en-US"/>
        </w:rPr>
        <w:t>, Bhubaneswar for the session 202</w:t>
      </w:r>
      <w:r w:rsidR="005F13F8" w:rsidRPr="00253A48">
        <w:rPr>
          <w:rFonts w:ascii="Times New Roman" w:hAnsi="Times New Roman" w:cs="Times New Roman"/>
          <w:lang w:val="en-US"/>
        </w:rPr>
        <w:t>1</w:t>
      </w:r>
      <w:r w:rsidRPr="00253A48">
        <w:rPr>
          <w:rFonts w:ascii="Times New Roman" w:hAnsi="Times New Roman" w:cs="Times New Roman"/>
          <w:lang w:val="en-US"/>
        </w:rPr>
        <w:t>-2</w:t>
      </w:r>
      <w:r w:rsidR="005F13F8" w:rsidRPr="00253A48">
        <w:rPr>
          <w:rFonts w:ascii="Times New Roman" w:hAnsi="Times New Roman" w:cs="Times New Roman"/>
          <w:lang w:val="en-US"/>
        </w:rPr>
        <w:t>2</w:t>
      </w:r>
      <w:r w:rsidRPr="00253A48">
        <w:rPr>
          <w:rFonts w:ascii="Times New Roman" w:hAnsi="Times New Roman" w:cs="Times New Roman"/>
          <w:lang w:val="en-US"/>
        </w:rPr>
        <w:t xml:space="preserve"> in various disciplines is given below.</w:t>
      </w:r>
      <w:r w:rsidR="006C25A1" w:rsidRPr="00253A48">
        <w:rPr>
          <w:rFonts w:ascii="Times New Roman" w:hAnsi="Times New Roman" w:cs="Times New Roman"/>
          <w:lang w:val="en-US"/>
        </w:rPr>
        <w:t xml:space="preserve"> A separate notice will be circulated soon indicating the procedure for provisional admission. </w:t>
      </w:r>
    </w:p>
    <w:tbl>
      <w:tblPr>
        <w:tblStyle w:val="TableGrid"/>
        <w:tblW w:w="5000" w:type="pct"/>
        <w:tblLook w:val="04A0"/>
      </w:tblPr>
      <w:tblGrid>
        <w:gridCol w:w="665"/>
        <w:gridCol w:w="2964"/>
        <w:gridCol w:w="4214"/>
        <w:gridCol w:w="1399"/>
      </w:tblGrid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l. No.</w:t>
            </w:r>
          </w:p>
        </w:tc>
        <w:tc>
          <w:tcPr>
            <w:tcW w:w="1603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Name of Candidate</w:t>
            </w:r>
          </w:p>
        </w:tc>
        <w:tc>
          <w:tcPr>
            <w:tcW w:w="2280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Department Applied for PhD Admission</w:t>
            </w:r>
          </w:p>
        </w:tc>
        <w:tc>
          <w:tcPr>
            <w:tcW w:w="757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ategory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603" w:type="pct"/>
            <w:vAlign w:val="center"/>
          </w:tcPr>
          <w:p w:rsidR="009557AC" w:rsidRPr="00253A48" w:rsidRDefault="0027521C" w:rsidP="007B37B1">
            <w:pPr>
              <w:jc w:val="both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wapnaSarita Swain</w:t>
            </w:r>
          </w:p>
        </w:tc>
        <w:tc>
          <w:tcPr>
            <w:tcW w:w="2280" w:type="pct"/>
            <w:vAlign w:val="center"/>
          </w:tcPr>
          <w:p w:rsidR="009557AC" w:rsidRPr="00253A48" w:rsidRDefault="0027521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rchitecture &amp; Planning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7521C" w:rsidRPr="00253A48" w:rsidTr="00253A48">
        <w:trPr>
          <w:trHeight w:val="144"/>
        </w:trPr>
        <w:tc>
          <w:tcPr>
            <w:tcW w:w="359" w:type="pct"/>
            <w:vAlign w:val="center"/>
          </w:tcPr>
          <w:p w:rsidR="0027521C" w:rsidRPr="00253A48" w:rsidRDefault="0027521C" w:rsidP="0027521C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603" w:type="pct"/>
          </w:tcPr>
          <w:p w:rsidR="0027521C" w:rsidRPr="00253A48" w:rsidRDefault="0027521C" w:rsidP="0027521C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Bhabani Shankar Sa</w:t>
            </w:r>
          </w:p>
        </w:tc>
        <w:tc>
          <w:tcPr>
            <w:tcW w:w="2280" w:type="pct"/>
          </w:tcPr>
          <w:p w:rsidR="0027521C" w:rsidRPr="00253A48" w:rsidRDefault="0027521C" w:rsidP="0027521C">
            <w:r w:rsidRPr="00253A48">
              <w:rPr>
                <w:rFonts w:ascii="Times New Roman" w:hAnsi="Times New Roman" w:cs="Times New Roman"/>
                <w:lang w:val="en-US"/>
              </w:rPr>
              <w:t>Architecture &amp; Planning</w:t>
            </w:r>
          </w:p>
        </w:tc>
        <w:tc>
          <w:tcPr>
            <w:tcW w:w="757" w:type="pct"/>
          </w:tcPr>
          <w:p w:rsidR="0027521C" w:rsidRPr="00253A48" w:rsidRDefault="00795044" w:rsidP="0027521C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T</w:t>
            </w:r>
          </w:p>
        </w:tc>
      </w:tr>
      <w:tr w:rsidR="0027521C" w:rsidRPr="00253A48" w:rsidTr="00253A48">
        <w:trPr>
          <w:trHeight w:val="144"/>
        </w:trPr>
        <w:tc>
          <w:tcPr>
            <w:tcW w:w="359" w:type="pct"/>
            <w:vAlign w:val="center"/>
          </w:tcPr>
          <w:p w:rsidR="0027521C" w:rsidRPr="00253A48" w:rsidRDefault="0027521C" w:rsidP="0027521C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603" w:type="pct"/>
            <w:tcBorders>
              <w:bottom w:val="single" w:sz="4" w:space="0" w:color="auto"/>
            </w:tcBorders>
          </w:tcPr>
          <w:p w:rsidR="0027521C" w:rsidRPr="00253A48" w:rsidRDefault="0027521C" w:rsidP="0027521C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sit Kumar Rout</w:t>
            </w:r>
          </w:p>
        </w:tc>
        <w:tc>
          <w:tcPr>
            <w:tcW w:w="2280" w:type="pct"/>
          </w:tcPr>
          <w:p w:rsidR="0027521C" w:rsidRPr="00253A48" w:rsidRDefault="0027521C" w:rsidP="0027521C">
            <w:r w:rsidRPr="00253A48">
              <w:rPr>
                <w:rFonts w:ascii="Times New Roman" w:hAnsi="Times New Roman" w:cs="Times New Roman"/>
                <w:lang w:val="en-US"/>
              </w:rPr>
              <w:t>Architecture &amp; Planning</w:t>
            </w:r>
          </w:p>
        </w:tc>
        <w:tc>
          <w:tcPr>
            <w:tcW w:w="757" w:type="pct"/>
          </w:tcPr>
          <w:p w:rsidR="0027521C" w:rsidRPr="00253A48" w:rsidRDefault="00795044" w:rsidP="0027521C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27521C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iddharth Mohanty</w:t>
            </w:r>
          </w:p>
        </w:tc>
        <w:tc>
          <w:tcPr>
            <w:tcW w:w="2280" w:type="pct"/>
            <w:vAlign w:val="center"/>
          </w:tcPr>
          <w:p w:rsidR="009557AC" w:rsidRPr="00253A48" w:rsidRDefault="0027521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ivil Engineering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27521C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anjay Kumar Behera</w:t>
            </w:r>
          </w:p>
        </w:tc>
        <w:tc>
          <w:tcPr>
            <w:tcW w:w="2280" w:type="pct"/>
            <w:vAlign w:val="center"/>
          </w:tcPr>
          <w:p w:rsidR="009557AC" w:rsidRPr="00253A48" w:rsidRDefault="0027521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ivil Engineering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C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27521C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ipra Mohapatra</w:t>
            </w:r>
          </w:p>
        </w:tc>
        <w:tc>
          <w:tcPr>
            <w:tcW w:w="2280" w:type="pct"/>
          </w:tcPr>
          <w:p w:rsidR="009557AC" w:rsidRPr="00253A48" w:rsidRDefault="0027521C" w:rsidP="007B37B1">
            <w:r w:rsidRPr="00253A48">
              <w:rPr>
                <w:rFonts w:ascii="Times New Roman" w:hAnsi="Times New Roman" w:cs="Times New Roman"/>
                <w:lang w:val="en-US"/>
              </w:rPr>
              <w:t>Civil Engineering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02478B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Manjit Kumar Nayak</w:t>
            </w:r>
          </w:p>
        </w:tc>
        <w:tc>
          <w:tcPr>
            <w:tcW w:w="2280" w:type="pct"/>
          </w:tcPr>
          <w:p w:rsidR="009557AC" w:rsidRPr="00253A48" w:rsidRDefault="0002478B" w:rsidP="007B37B1">
            <w:r w:rsidRPr="00253A48">
              <w:rPr>
                <w:rFonts w:ascii="Times New Roman" w:hAnsi="Times New Roman" w:cs="Times New Roman"/>
                <w:lang w:val="en-US"/>
              </w:rPr>
              <w:t>Computer Science &amp; Application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T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02478B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Rakesh Ranjan Behera</w:t>
            </w:r>
          </w:p>
        </w:tc>
        <w:tc>
          <w:tcPr>
            <w:tcW w:w="2280" w:type="pct"/>
          </w:tcPr>
          <w:p w:rsidR="009557AC" w:rsidRPr="00253A48" w:rsidRDefault="0002478B" w:rsidP="007B37B1">
            <w:r w:rsidRPr="00253A48">
              <w:rPr>
                <w:rFonts w:ascii="Times New Roman" w:hAnsi="Times New Roman" w:cs="Times New Roman"/>
                <w:lang w:val="en-US"/>
              </w:rPr>
              <w:t>Computer Science &amp; Application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1603" w:type="pct"/>
            <w:tcBorders>
              <w:bottom w:val="single" w:sz="4" w:space="0" w:color="auto"/>
            </w:tcBorders>
            <w:vAlign w:val="center"/>
          </w:tcPr>
          <w:p w:rsidR="009557AC" w:rsidRPr="00253A48" w:rsidRDefault="0002478B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bhimanyu Dash</w:t>
            </w:r>
          </w:p>
        </w:tc>
        <w:tc>
          <w:tcPr>
            <w:tcW w:w="2280" w:type="pct"/>
            <w:vAlign w:val="center"/>
          </w:tcPr>
          <w:p w:rsidR="009557AC" w:rsidRPr="00253A48" w:rsidRDefault="0002478B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omputer Science &amp; Application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603" w:type="pct"/>
            <w:tcBorders>
              <w:bottom w:val="single" w:sz="4" w:space="0" w:color="auto"/>
            </w:tcBorders>
            <w:vAlign w:val="center"/>
          </w:tcPr>
          <w:p w:rsidR="009557AC" w:rsidRPr="00253A48" w:rsidRDefault="0002478B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Mahesh Jena</w:t>
            </w:r>
          </w:p>
        </w:tc>
        <w:tc>
          <w:tcPr>
            <w:tcW w:w="2280" w:type="pct"/>
            <w:vAlign w:val="center"/>
          </w:tcPr>
          <w:p w:rsidR="009557AC" w:rsidRPr="00253A48" w:rsidRDefault="0002478B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omputer Science &amp; Application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9557AC" w:rsidRPr="00253A48" w:rsidTr="00253A48">
        <w:trPr>
          <w:trHeight w:val="144"/>
        </w:trPr>
        <w:tc>
          <w:tcPr>
            <w:tcW w:w="359" w:type="pct"/>
            <w:vAlign w:val="center"/>
          </w:tcPr>
          <w:p w:rsidR="009557AC" w:rsidRPr="00253A48" w:rsidRDefault="009557AC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9557AC" w:rsidRPr="00253A48" w:rsidRDefault="0002478B" w:rsidP="007B37B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Karmajit Patra</w:t>
            </w:r>
          </w:p>
        </w:tc>
        <w:tc>
          <w:tcPr>
            <w:tcW w:w="2280" w:type="pct"/>
            <w:vAlign w:val="center"/>
          </w:tcPr>
          <w:p w:rsidR="009557AC" w:rsidRPr="00253A48" w:rsidRDefault="0002478B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omputer Science &amp; Application</w:t>
            </w:r>
          </w:p>
        </w:tc>
        <w:tc>
          <w:tcPr>
            <w:tcW w:w="757" w:type="pct"/>
          </w:tcPr>
          <w:p w:rsidR="009557AC" w:rsidRPr="00253A48" w:rsidRDefault="00795044" w:rsidP="007B37B1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iddhartha Chhotaray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omputer Science &amp;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wati Lipsa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Information Technology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4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Debasis Parida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Pravat Mohanty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6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JogeswaraSabat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7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Radhakrishna Das</w:t>
            </w:r>
          </w:p>
        </w:tc>
        <w:tc>
          <w:tcPr>
            <w:tcW w:w="2280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Electr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8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Naresh Chandra Naik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onics &amp; Instrumentation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T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19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Bijay Kumar Ekka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onics &amp; Instrumentation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T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0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RashmitaRoutray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onics &amp; Instrumentation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1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ishwarya Dash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Electronics &amp; Instrumentation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2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Jitendra Naik</w:t>
            </w:r>
          </w:p>
        </w:tc>
        <w:tc>
          <w:tcPr>
            <w:tcW w:w="2280" w:type="pct"/>
          </w:tcPr>
          <w:p w:rsidR="002455B9" w:rsidRPr="00253A48" w:rsidRDefault="002455B9" w:rsidP="002455B9">
            <w:r w:rsidRPr="00253A48">
              <w:rPr>
                <w:rFonts w:ascii="Times New Roman" w:hAnsi="Times New Roman" w:cs="Times New Roman"/>
                <w:lang w:val="en-US"/>
              </w:rPr>
              <w:t>Mechan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T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3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Runu Das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Mechan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C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4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ubhransuSekhar Patra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Mechanical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5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mulya Kumar Mohanty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Textile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6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IndramaniKandi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Textile Engineering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SC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7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Abhijit Nayak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hemistry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  <w:tr w:rsidR="002455B9" w:rsidRPr="00253A48" w:rsidTr="00253A48">
        <w:trPr>
          <w:trHeight w:val="144"/>
        </w:trPr>
        <w:tc>
          <w:tcPr>
            <w:tcW w:w="359" w:type="pct"/>
            <w:vAlign w:val="center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28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455B9" w:rsidRPr="00253A48" w:rsidRDefault="002455B9" w:rsidP="002455B9">
            <w:pPr>
              <w:ind w:right="-114"/>
              <w:jc w:val="both"/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DattatrayGovindrao Gaikwad</w:t>
            </w:r>
          </w:p>
        </w:tc>
        <w:tc>
          <w:tcPr>
            <w:tcW w:w="2280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Chemistry</w:t>
            </w:r>
          </w:p>
        </w:tc>
        <w:tc>
          <w:tcPr>
            <w:tcW w:w="757" w:type="pct"/>
          </w:tcPr>
          <w:p w:rsidR="002455B9" w:rsidRPr="00253A48" w:rsidRDefault="002455B9" w:rsidP="002455B9">
            <w:pPr>
              <w:rPr>
                <w:rFonts w:ascii="Times New Roman" w:hAnsi="Times New Roman" w:cs="Times New Roman"/>
                <w:lang w:val="en-US"/>
              </w:rPr>
            </w:pPr>
            <w:r w:rsidRPr="00253A48">
              <w:rPr>
                <w:rFonts w:ascii="Times New Roman" w:hAnsi="Times New Roman" w:cs="Times New Roman"/>
                <w:lang w:val="en-US"/>
              </w:rPr>
              <w:t>General</w:t>
            </w:r>
          </w:p>
        </w:tc>
      </w:tr>
    </w:tbl>
    <w:p w:rsidR="006C25A1" w:rsidRPr="00253A48" w:rsidRDefault="006C25A1" w:rsidP="009557AC">
      <w:pPr>
        <w:jc w:val="both"/>
        <w:rPr>
          <w:rFonts w:ascii="Times New Roman" w:hAnsi="Times New Roman" w:cs="Times New Roman"/>
          <w:lang w:val="en-US"/>
        </w:rPr>
      </w:pPr>
    </w:p>
    <w:p w:rsidR="002455B9" w:rsidRPr="00253A48" w:rsidRDefault="002455B9" w:rsidP="009557AC">
      <w:pPr>
        <w:jc w:val="both"/>
        <w:rPr>
          <w:rFonts w:ascii="Times New Roman" w:hAnsi="Times New Roman" w:cs="Times New Roman"/>
          <w:lang w:val="en-US"/>
        </w:rPr>
      </w:pPr>
      <w:r w:rsidRPr="00253A48">
        <w:rPr>
          <w:rFonts w:ascii="Times New Roman" w:hAnsi="Times New Roman" w:cs="Times New Roman"/>
          <w:b/>
          <w:lang w:val="en-US"/>
        </w:rPr>
        <w:t xml:space="preserve">N.B.:The above candidates are required to furnish original NOC in the prescribed format at the time of </w:t>
      </w:r>
      <w:r w:rsidR="00341C11" w:rsidRPr="00253A48">
        <w:rPr>
          <w:rFonts w:ascii="Times New Roman" w:hAnsi="Times New Roman" w:cs="Times New Roman"/>
          <w:b/>
          <w:lang w:val="en-US"/>
        </w:rPr>
        <w:t xml:space="preserve">provisional </w:t>
      </w:r>
      <w:r w:rsidRPr="00253A48">
        <w:rPr>
          <w:rFonts w:ascii="Times New Roman" w:hAnsi="Times New Roman" w:cs="Times New Roman"/>
          <w:b/>
          <w:lang w:val="en-US"/>
        </w:rPr>
        <w:t>admission.</w:t>
      </w:r>
    </w:p>
    <w:p w:rsidR="009557AC" w:rsidRDefault="009557AC" w:rsidP="009557AC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  <w:r w:rsidRPr="00AF56FA">
        <w:rPr>
          <w:rFonts w:ascii="Times New Roman" w:hAnsi="Times New Roman" w:cs="Times New Roman"/>
          <w:sz w:val="21"/>
          <w:szCs w:val="21"/>
          <w:lang w:val="en-US"/>
        </w:rPr>
        <w:tab/>
      </w:r>
    </w:p>
    <w:p w:rsidR="0089549A" w:rsidRPr="00253A48" w:rsidRDefault="00C768C1" w:rsidP="00C768C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253A48">
        <w:rPr>
          <w:rFonts w:ascii="Times New Roman" w:hAnsi="Times New Roman" w:cs="Times New Roman"/>
          <w:sz w:val="24"/>
          <w:szCs w:val="24"/>
          <w:lang w:val="en-US"/>
        </w:rPr>
        <w:t>Sd/-</w:t>
      </w:r>
    </w:p>
    <w:p w:rsidR="009557AC" w:rsidRPr="00253A48" w:rsidRDefault="009557AC" w:rsidP="00C768C1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3A48">
        <w:rPr>
          <w:rFonts w:ascii="Times New Roman" w:hAnsi="Times New Roman" w:cs="Times New Roman"/>
          <w:b/>
          <w:bCs/>
          <w:sz w:val="24"/>
          <w:szCs w:val="24"/>
          <w:lang w:val="en-US"/>
        </w:rPr>
        <w:t>O</w:t>
      </w:r>
      <w:r w:rsidR="007F0E53" w:rsidRPr="00253A48">
        <w:rPr>
          <w:rFonts w:ascii="Times New Roman" w:hAnsi="Times New Roman" w:cs="Times New Roman"/>
          <w:b/>
          <w:bCs/>
          <w:sz w:val="24"/>
          <w:szCs w:val="24"/>
          <w:lang w:val="en-US"/>
        </w:rPr>
        <w:t>ffic</w:t>
      </w:r>
      <w:bookmarkStart w:id="0" w:name="_GoBack"/>
      <w:bookmarkEnd w:id="0"/>
      <w:r w:rsidR="007F0E53" w:rsidRPr="00253A48">
        <w:rPr>
          <w:rFonts w:ascii="Times New Roman" w:hAnsi="Times New Roman" w:cs="Times New Roman"/>
          <w:b/>
          <w:bCs/>
          <w:sz w:val="24"/>
          <w:szCs w:val="24"/>
          <w:lang w:val="en-US"/>
        </w:rPr>
        <w:t>er on Special Duty</w:t>
      </w:r>
    </w:p>
    <w:sectPr w:rsidR="009557AC" w:rsidRPr="00253A48" w:rsidSect="006427E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2E28" w:rsidRDefault="00C22E28" w:rsidP="00DB10AD">
      <w:pPr>
        <w:spacing w:after="0" w:line="240" w:lineRule="auto"/>
      </w:pPr>
      <w:r>
        <w:separator/>
      </w:r>
    </w:p>
  </w:endnote>
  <w:endnote w:type="continuationSeparator" w:id="1">
    <w:p w:rsidR="00C22E28" w:rsidRDefault="00C22E28" w:rsidP="00DB1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314" w:rsidRDefault="001C4314">
    <w:pPr>
      <w:pStyle w:val="Footer"/>
      <w:pBdr>
        <w:bottom w:val="single" w:sz="12" w:space="1" w:color="auto"/>
      </w:pBdr>
      <w:rPr>
        <w:lang w:val="en-US"/>
      </w:rPr>
    </w:pPr>
  </w:p>
  <w:p w:rsidR="001C4314" w:rsidRPr="00DB10AD" w:rsidRDefault="001C4314" w:rsidP="00DB10AD">
    <w:pPr>
      <w:pStyle w:val="Footer"/>
      <w:jc w:val="center"/>
      <w:rPr>
        <w:lang w:val="en-US"/>
      </w:rPr>
    </w:pPr>
    <w:r>
      <w:rPr>
        <w:lang w:val="en-US"/>
      </w:rPr>
      <w:t>Website: www.cet.edu.in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2E28" w:rsidRDefault="00C22E28" w:rsidP="00DB10AD">
      <w:pPr>
        <w:spacing w:after="0" w:line="240" w:lineRule="auto"/>
      </w:pPr>
      <w:r>
        <w:separator/>
      </w:r>
    </w:p>
  </w:footnote>
  <w:footnote w:type="continuationSeparator" w:id="1">
    <w:p w:rsidR="00C22E28" w:rsidRDefault="00C22E28" w:rsidP="00DB10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7ED0" w:rsidRPr="002F7ED0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/>
        <w:sz w:val="32"/>
        <w:szCs w:val="32"/>
      </w:rPr>
    </w:pPr>
    <w:r w:rsidRPr="002F7ED0">
      <w:rPr>
        <w:rFonts w:ascii="Times New Roman" w:hAnsi="Times New Roman"/>
        <w:b/>
        <w:sz w:val="32"/>
        <w:szCs w:val="32"/>
      </w:rPr>
      <w:t>ODISHA UNIVERSITY OF TECHNOLOGY AND RESEARCH</w:t>
    </w:r>
  </w:p>
  <w:p w:rsidR="00006DA5" w:rsidRPr="00446891" w:rsidRDefault="002F7ED0" w:rsidP="002F7ED0">
    <w:pPr>
      <w:tabs>
        <w:tab w:val="left" w:pos="9030"/>
      </w:tabs>
      <w:spacing w:after="0"/>
      <w:jc w:val="center"/>
      <w:rPr>
        <w:rFonts w:ascii="Times New Roman" w:hAnsi="Times New Roman"/>
        <w:bCs/>
        <w:sz w:val="24"/>
        <w:szCs w:val="24"/>
      </w:rPr>
    </w:pPr>
    <w:r w:rsidRPr="00446891">
      <w:rPr>
        <w:rFonts w:ascii="Times New Roman" w:hAnsi="Times New Roman"/>
        <w:bCs/>
        <w:sz w:val="28"/>
        <w:szCs w:val="28"/>
      </w:rPr>
      <w:t>(Formerly College of Engineering &amp; Technology)</w:t>
    </w:r>
  </w:p>
  <w:p w:rsidR="00006DA5" w:rsidRPr="002F7ED0" w:rsidRDefault="00446891" w:rsidP="002F7ED0">
    <w:pPr>
      <w:pBdr>
        <w:bottom w:val="single" w:sz="12" w:space="1" w:color="auto"/>
      </w:pBdr>
      <w:tabs>
        <w:tab w:val="left" w:pos="510"/>
        <w:tab w:val="center" w:pos="5985"/>
      </w:tabs>
      <w:spacing w:after="0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szCs w:val="32"/>
      </w:rPr>
      <w:t>Techno Campus, P.O.: Mahalaxmivihar, Bhubaneswar -751029, INDIA</w:t>
    </w:r>
  </w:p>
  <w:p w:rsidR="00006DA5" w:rsidRDefault="00006DA5" w:rsidP="002F7ED0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D16BBF"/>
    <w:multiLevelType w:val="hybridMultilevel"/>
    <w:tmpl w:val="688413DA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8A03F6"/>
    <w:multiLevelType w:val="hybridMultilevel"/>
    <w:tmpl w:val="05C6D0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AF0FC7"/>
    <w:multiLevelType w:val="hybridMultilevel"/>
    <w:tmpl w:val="688413DA"/>
    <w:lvl w:ilvl="0" w:tplc="F05CB7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DQxNDYxMbQAUoaWlko6SsGpxcWZ+XkgBaa1AD2mnkUsAAAA"/>
  </w:docVars>
  <w:rsids>
    <w:rsidRoot w:val="00E07ACF"/>
    <w:rsid w:val="00006DA5"/>
    <w:rsid w:val="00010758"/>
    <w:rsid w:val="00020347"/>
    <w:rsid w:val="0002478B"/>
    <w:rsid w:val="0006199D"/>
    <w:rsid w:val="0007488F"/>
    <w:rsid w:val="000D1B08"/>
    <w:rsid w:val="000F779D"/>
    <w:rsid w:val="00172D49"/>
    <w:rsid w:val="00186964"/>
    <w:rsid w:val="00196119"/>
    <w:rsid w:val="001C4314"/>
    <w:rsid w:val="001C5189"/>
    <w:rsid w:val="001D58CA"/>
    <w:rsid w:val="001E050E"/>
    <w:rsid w:val="002455B9"/>
    <w:rsid w:val="00253A48"/>
    <w:rsid w:val="0027521C"/>
    <w:rsid w:val="00281361"/>
    <w:rsid w:val="002D2C5A"/>
    <w:rsid w:val="002F7ED0"/>
    <w:rsid w:val="00321D1A"/>
    <w:rsid w:val="00341C11"/>
    <w:rsid w:val="00367B12"/>
    <w:rsid w:val="00420A5C"/>
    <w:rsid w:val="00441A28"/>
    <w:rsid w:val="00446891"/>
    <w:rsid w:val="004C6B00"/>
    <w:rsid w:val="004D7574"/>
    <w:rsid w:val="005321D3"/>
    <w:rsid w:val="005C2533"/>
    <w:rsid w:val="005F13F8"/>
    <w:rsid w:val="005F719C"/>
    <w:rsid w:val="00636ED8"/>
    <w:rsid w:val="00642049"/>
    <w:rsid w:val="006427EB"/>
    <w:rsid w:val="00681558"/>
    <w:rsid w:val="006A401C"/>
    <w:rsid w:val="006A537C"/>
    <w:rsid w:val="006C25A1"/>
    <w:rsid w:val="006E1762"/>
    <w:rsid w:val="006E2577"/>
    <w:rsid w:val="00737533"/>
    <w:rsid w:val="00746C7F"/>
    <w:rsid w:val="00775F14"/>
    <w:rsid w:val="00794E20"/>
    <w:rsid w:val="00795044"/>
    <w:rsid w:val="007B572E"/>
    <w:rsid w:val="007C4C50"/>
    <w:rsid w:val="007E234E"/>
    <w:rsid w:val="007F0E53"/>
    <w:rsid w:val="0080270E"/>
    <w:rsid w:val="00806189"/>
    <w:rsid w:val="00822967"/>
    <w:rsid w:val="00827F47"/>
    <w:rsid w:val="00865DC2"/>
    <w:rsid w:val="00885AD2"/>
    <w:rsid w:val="0089549A"/>
    <w:rsid w:val="008B4B25"/>
    <w:rsid w:val="008D2B15"/>
    <w:rsid w:val="008E4A33"/>
    <w:rsid w:val="009557AC"/>
    <w:rsid w:val="00960562"/>
    <w:rsid w:val="0098128C"/>
    <w:rsid w:val="00A03C32"/>
    <w:rsid w:val="00A453B8"/>
    <w:rsid w:val="00A7118D"/>
    <w:rsid w:val="00A90C4C"/>
    <w:rsid w:val="00AE61B5"/>
    <w:rsid w:val="00B249A8"/>
    <w:rsid w:val="00B53E87"/>
    <w:rsid w:val="00B54B04"/>
    <w:rsid w:val="00B60CA5"/>
    <w:rsid w:val="00B64DFF"/>
    <w:rsid w:val="00B64E5D"/>
    <w:rsid w:val="00B95854"/>
    <w:rsid w:val="00BB23EE"/>
    <w:rsid w:val="00C17664"/>
    <w:rsid w:val="00C22E28"/>
    <w:rsid w:val="00C60230"/>
    <w:rsid w:val="00C768C1"/>
    <w:rsid w:val="00C90C89"/>
    <w:rsid w:val="00CD678F"/>
    <w:rsid w:val="00D06A58"/>
    <w:rsid w:val="00D43B41"/>
    <w:rsid w:val="00D501D2"/>
    <w:rsid w:val="00D5558B"/>
    <w:rsid w:val="00D6554C"/>
    <w:rsid w:val="00D723D4"/>
    <w:rsid w:val="00DB10AD"/>
    <w:rsid w:val="00DB4B69"/>
    <w:rsid w:val="00DC6D5D"/>
    <w:rsid w:val="00E06D31"/>
    <w:rsid w:val="00E07ACF"/>
    <w:rsid w:val="00E128AD"/>
    <w:rsid w:val="00ED7CB3"/>
    <w:rsid w:val="00F25064"/>
    <w:rsid w:val="00F4206B"/>
    <w:rsid w:val="00F64871"/>
    <w:rsid w:val="00F822F3"/>
    <w:rsid w:val="00FC1B51"/>
    <w:rsid w:val="00FF06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A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0AD"/>
  </w:style>
  <w:style w:type="paragraph" w:styleId="Footer">
    <w:name w:val="footer"/>
    <w:basedOn w:val="Normal"/>
    <w:link w:val="FooterChar"/>
    <w:uiPriority w:val="99"/>
    <w:unhideWhenUsed/>
    <w:rsid w:val="00DB10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0AD"/>
  </w:style>
  <w:style w:type="table" w:styleId="TableGrid">
    <w:name w:val="Table Grid"/>
    <w:basedOn w:val="TableNormal"/>
    <w:uiPriority w:val="39"/>
    <w:rsid w:val="00DC6D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1C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C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anu Sen</dc:creator>
  <cp:lastModifiedBy>Sweety</cp:lastModifiedBy>
  <cp:revision>2</cp:revision>
  <cp:lastPrinted>2022-07-18T10:16:00Z</cp:lastPrinted>
  <dcterms:created xsi:type="dcterms:W3CDTF">2022-07-18T12:48:00Z</dcterms:created>
  <dcterms:modified xsi:type="dcterms:W3CDTF">2022-07-18T12:48:00Z</dcterms:modified>
</cp:coreProperties>
</file>